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/>
      </w:tblPr>
      <w:tblGrid>
        <w:gridCol w:w="6096"/>
        <w:gridCol w:w="3827"/>
      </w:tblGrid>
      <w:tr w:rsidR="00C87EF5" w:rsidRPr="003829D0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:rsidR="00F62B59" w:rsidRPr="00F62B59" w:rsidRDefault="001C41BF" w:rsidP="001C41BF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Jewelry</w:t>
            </w:r>
            <w:r w:rsidR="00F62B59" w:rsidRPr="004E5A37"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 xml:space="preserve"> </w:t>
            </w: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Sales Associate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:rsidR="004E5A37" w:rsidRPr="001C41BF" w:rsidRDefault="00FA2543" w:rsidP="001C41BF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:rsidR="00C87EF5" w:rsidRPr="001C41BF" w:rsidRDefault="00557820" w:rsidP="001C41BF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1C41B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1C41B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:rsidR="00C87EF5" w:rsidRPr="001C41BF" w:rsidRDefault="00C87EF5" w:rsidP="001C41BF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1C41B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1C41B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1C41B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1C41B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C87EF5" w:rsidRPr="001C41BF" w:rsidRDefault="00C87EF5" w:rsidP="001C41BF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:rsidR="00C87EF5" w:rsidRPr="001C41BF" w:rsidRDefault="00C87EF5" w:rsidP="001C41BF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1C41B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1C41BF" w:rsidRPr="001C41BF" w:rsidRDefault="001C41BF" w:rsidP="001C41BF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1C41BF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I am thrilled to be applying for the Jewelry Sales Associate position at ***. With more than 3 years of experience in the jewelry industry, I am skilled in assisting customers. Moreover, my passion for the field and my ability to present and interact well with customers in a unique style are something that I am proud of. I believe that my skills, and experience would make me an excellent fit for *** and I am excited to be joining your team. </w:t>
      </w:r>
    </w:p>
    <w:p w:rsidR="001C41BF" w:rsidRPr="001C41BF" w:rsidRDefault="001C41BF" w:rsidP="001C41BF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1C41BF" w:rsidRPr="001C41BF" w:rsidRDefault="001C41BF" w:rsidP="001C41BF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1C41BF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Though my resume demonstrates my skills, abilities, and knowledge elaborately, here is a sneak peek into my professional profile – </w:t>
      </w:r>
    </w:p>
    <w:p w:rsidR="001C41BF" w:rsidRPr="001C41BF" w:rsidRDefault="001C41BF" w:rsidP="001C41BF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1C41BF" w:rsidRPr="001C41BF" w:rsidRDefault="001C41BF" w:rsidP="001C41BF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1C41BF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Ability to provide excellent customer service and help them in finding the perfect piece of ornament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.</w:t>
      </w:r>
    </w:p>
    <w:p w:rsidR="001C41BF" w:rsidRPr="001C41BF" w:rsidRDefault="001C41BF" w:rsidP="001C41BF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1C41BF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Deep understanding of the jewelry industry with exceptional attention to details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.</w:t>
      </w:r>
      <w:r w:rsidRPr="001C41BF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 </w:t>
      </w:r>
    </w:p>
    <w:p w:rsidR="001C41BF" w:rsidRPr="001C41BF" w:rsidRDefault="001C41BF" w:rsidP="001C41BF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1C41BF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The ability to build a strong and positive relationship with customers while meeting and surpassing sales goals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.</w:t>
      </w:r>
    </w:p>
    <w:p w:rsidR="001C41BF" w:rsidRPr="001C41BF" w:rsidRDefault="001C41BF" w:rsidP="001C41BF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1C41BF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Knowledgeable about the latest trends in the field with a cap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acity to provide genuine advice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.</w:t>
      </w:r>
    </w:p>
    <w:p w:rsidR="001C41BF" w:rsidRPr="001C41BF" w:rsidRDefault="001C41BF" w:rsidP="001C41BF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1C41BF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While working with **** I developed strong interpersonal and interaction skills which allow me to work well with customers of all backgrounds and ages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.</w:t>
      </w:r>
    </w:p>
    <w:p w:rsidR="001C41BF" w:rsidRPr="001C41BF" w:rsidRDefault="001C41BF" w:rsidP="001C41BF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1C41BF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Strong knowledge of inspecting the metal quality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.</w:t>
      </w:r>
      <w:r w:rsidRPr="001C41BF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 </w:t>
      </w:r>
    </w:p>
    <w:p w:rsidR="001C41BF" w:rsidRPr="001C41BF" w:rsidRDefault="001C41BF" w:rsidP="001C41BF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1C41BF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Sharp and accurate calculating and mathematical accuracy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.</w:t>
      </w:r>
      <w:r w:rsidRPr="001C41BF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 </w:t>
      </w:r>
    </w:p>
    <w:p w:rsidR="001C41BF" w:rsidRPr="001C41BF" w:rsidRDefault="001C41BF" w:rsidP="001C41BF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1C41BF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Earned quality assurance certificate as an additional qualification to work in this field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.</w:t>
      </w:r>
      <w:r w:rsidRPr="001C41BF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 </w:t>
      </w:r>
    </w:p>
    <w:p w:rsidR="001C41BF" w:rsidRPr="001C41BF" w:rsidRDefault="001C41BF" w:rsidP="001C41BF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1C41BF" w:rsidRPr="001C41BF" w:rsidRDefault="001C41BF" w:rsidP="001C41BF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1C41BF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Throughout my professional life, I was thriving to polish my skills in business development, and customer dealing. My outstanding sales record which is listed in my resume is proof of it, and I want to contribute the same at ***. </w:t>
      </w:r>
    </w:p>
    <w:p w:rsidR="001C41BF" w:rsidRPr="001C41BF" w:rsidRDefault="001C41BF" w:rsidP="001C41BF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1C41BF" w:rsidRPr="001C41BF" w:rsidRDefault="001C41BF" w:rsidP="001C41BF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1C41BF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I would truly appreciate a chance to discuss this opportunity in person with you. Thank you for reviewing my candidature. </w:t>
      </w:r>
    </w:p>
    <w:p w:rsidR="001C41BF" w:rsidRPr="001C41BF" w:rsidRDefault="001C41BF" w:rsidP="001C41BF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1C41BF" w:rsidRPr="001C41BF" w:rsidRDefault="001C41BF" w:rsidP="001C41BF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1C41BF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Sincerely,</w:t>
      </w:r>
    </w:p>
    <w:p w:rsidR="00681364" w:rsidRPr="001C41BF" w:rsidRDefault="001C41BF" w:rsidP="001C41BF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[</w:t>
      </w:r>
      <w:r w:rsidRPr="001C41BF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Your Name</w:t>
      </w:r>
      <w:r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]</w:t>
      </w:r>
    </w:p>
    <w:sectPr w:rsidR="00681364" w:rsidRPr="001C41BF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25E76" w:rsidRDefault="00A25E76" w:rsidP="00AC3120">
      <w:pPr>
        <w:spacing w:after="0" w:line="240" w:lineRule="auto"/>
      </w:pPr>
      <w:r>
        <w:separator/>
      </w:r>
    </w:p>
  </w:endnote>
  <w:endnote w:type="continuationSeparator" w:id="1">
    <w:p w:rsidR="00A25E76" w:rsidRDefault="00A25E76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altName w:val="Cambria Math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AC3120" w:rsidRDefault="00AC312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25E76" w:rsidRDefault="00A25E76" w:rsidP="00AC3120">
      <w:pPr>
        <w:spacing w:after="0" w:line="240" w:lineRule="auto"/>
      </w:pPr>
      <w:r>
        <w:separator/>
      </w:r>
    </w:p>
  </w:footnote>
  <w:footnote w:type="continuationSeparator" w:id="1">
    <w:p w:rsidR="00A25E76" w:rsidRDefault="00A25E76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2E2BB1"/>
    <w:multiLevelType w:val="hybridMultilevel"/>
    <w:tmpl w:val="1DFE0BB0"/>
    <w:lvl w:ilvl="0" w:tplc="6A26C88C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C41BF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57820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9F2E85"/>
    <w:rsid w:val="00A0650B"/>
    <w:rsid w:val="00A103B6"/>
    <w:rsid w:val="00A229B4"/>
    <w:rsid w:val="00A25E76"/>
    <w:rsid w:val="00A7025A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2</Words>
  <Characters>177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0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welry Sales Associate Cover Letter Sample</dc:title>
  <dc:subject>Create your Cover Letter using Free Jewelry Sales Associate Cover Letter Sample Template</dc:subject>
  <dc:creator>Qwikresume.com</dc:creator>
  <dcterms:created xsi:type="dcterms:W3CDTF">2022-11-18T06:24:00Z</dcterms:created>
  <dcterms:modified xsi:type="dcterms:W3CDTF">2022-11-18T06:24:00Z</dcterms:modified>
  <cp:category>Retail</cp:category>
</cp:coreProperties>
</file>